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a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1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DQAxCXcD7b8kGruGSfvKpZB45VVWSBzIG40M/DvGqbwCqu7pQ9As/eJ5/v6ENxsGan1+2eKgSTBEuMoM3aKgYHjgVclgn8PqGHNBA/yTp7wT01RHSEK7joW3/RlcS4xac52V9PIVNB8fPXOthOOiPxzpbvmWmKszTt+YLyn7ys1zNLZ6lsCQDOT1c+08qCFWdBNd8acKUKOUZXuOV1CXsGKznTWxHiepDfp+nc6RvO7UCfIWlEq3u3n/KvMt/MnYgD+Q5TYf9F8jnVqjyXnfr+gTlxJerA3j0HhJgmXAgn03ZtVYl9odHbtg69wP7rZxVIh7a59CgnZHrBJ4sqLjyrSiAp9LkHAT2ZZ/WqXdqZWfuB/Qjud4f777vfgGJmGz+tJ8Uh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kxey</w:t>
      </w:r>
      <w:r>
        <w:t xml:space="preserve"> </w:t>
      </w:r>
      <w:hyperlink r:id="rId24">
        <w:r>
          <w:rPr>
            <w:rStyle w:val="Hyperlink"/>
          </w:rPr>
          <w:t xml:space="preserve">http://google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1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google.com" TargetMode="External" /><Relationship Type="http://schemas.openxmlformats.org/officeDocument/2006/relationships/hyperlink" Id="rId20" Target="https://my.remarkbox.com/6b5feba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0" Target="https://my.remarkbox.com/6b5feba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a5</dc:title>
  <dc:creator/>
  <cp:keywords/>
  <dcterms:created xsi:type="dcterms:W3CDTF">2026-04-27T08:21:58Z</dcterms:created>
  <dcterms:modified xsi:type="dcterms:W3CDTF">2026-04-27T08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